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6D70C" w14:textId="77777777" w:rsidR="00B23B74" w:rsidRDefault="0068793B" w:rsidP="00227F82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Business </w:t>
      </w:r>
      <w:r w:rsidR="00227F82" w:rsidRPr="00227F82">
        <w:rPr>
          <w:b/>
          <w:sz w:val="32"/>
          <w:szCs w:val="32"/>
          <w:u w:val="single"/>
        </w:rPr>
        <w:t>Tax return Items Needed</w:t>
      </w:r>
    </w:p>
    <w:p w14:paraId="4854A7DF" w14:textId="77777777" w:rsidR="00B97ED6" w:rsidRDefault="00B97ED6" w:rsidP="00227F82">
      <w:pPr>
        <w:rPr>
          <w:sz w:val="32"/>
          <w:szCs w:val="32"/>
        </w:rPr>
      </w:pPr>
      <w:r>
        <w:rPr>
          <w:sz w:val="32"/>
          <w:szCs w:val="32"/>
        </w:rPr>
        <w:t>Profit and Loss report for Year (if available)</w:t>
      </w:r>
    </w:p>
    <w:p w14:paraId="72B8FEE9" w14:textId="77777777" w:rsidR="00B97ED6" w:rsidRDefault="00B97ED6" w:rsidP="00227F82">
      <w:pPr>
        <w:rPr>
          <w:sz w:val="32"/>
          <w:szCs w:val="32"/>
        </w:rPr>
      </w:pPr>
      <w:r>
        <w:rPr>
          <w:sz w:val="32"/>
          <w:szCs w:val="32"/>
        </w:rPr>
        <w:t>Balance sheet for calendar year (if available)</w:t>
      </w:r>
    </w:p>
    <w:p w14:paraId="3E1815E0" w14:textId="77777777" w:rsidR="00B97ED6" w:rsidRDefault="00B97ED6" w:rsidP="00227F82">
      <w:pPr>
        <w:rPr>
          <w:sz w:val="32"/>
          <w:szCs w:val="32"/>
        </w:rPr>
      </w:pPr>
      <w:r>
        <w:rPr>
          <w:sz w:val="32"/>
          <w:szCs w:val="32"/>
        </w:rPr>
        <w:t>or</w:t>
      </w:r>
    </w:p>
    <w:p w14:paraId="3D0BF523" w14:textId="77777777" w:rsidR="00B97ED6" w:rsidRDefault="00B97ED6" w:rsidP="00227F82">
      <w:pPr>
        <w:rPr>
          <w:sz w:val="32"/>
          <w:szCs w:val="32"/>
        </w:rPr>
      </w:pPr>
      <w:r>
        <w:rPr>
          <w:sz w:val="32"/>
          <w:szCs w:val="32"/>
        </w:rPr>
        <w:t xml:space="preserve">Gross sales for year </w:t>
      </w:r>
    </w:p>
    <w:p w14:paraId="0EC8137D" w14:textId="77777777" w:rsidR="00227F82" w:rsidRDefault="00227F82" w:rsidP="00227F82">
      <w:pPr>
        <w:rPr>
          <w:sz w:val="32"/>
          <w:szCs w:val="32"/>
        </w:rPr>
      </w:pPr>
      <w:r>
        <w:rPr>
          <w:sz w:val="32"/>
          <w:szCs w:val="32"/>
        </w:rPr>
        <w:t>Expenses by Category</w:t>
      </w:r>
    </w:p>
    <w:p w14:paraId="2CA058BC" w14:textId="77777777" w:rsidR="00227F82" w:rsidRDefault="00227F82" w:rsidP="00227F82">
      <w:pPr>
        <w:rPr>
          <w:sz w:val="32"/>
          <w:szCs w:val="32"/>
        </w:rPr>
      </w:pPr>
      <w:r>
        <w:rPr>
          <w:sz w:val="32"/>
          <w:szCs w:val="32"/>
        </w:rPr>
        <w:t>Draws</w:t>
      </w:r>
      <w:r w:rsidR="00874E58">
        <w:rPr>
          <w:sz w:val="32"/>
          <w:szCs w:val="32"/>
        </w:rPr>
        <w:t>/distributions</w:t>
      </w:r>
      <w:r>
        <w:rPr>
          <w:sz w:val="32"/>
          <w:szCs w:val="32"/>
        </w:rPr>
        <w:t xml:space="preserve"> for each owner</w:t>
      </w:r>
    </w:p>
    <w:p w14:paraId="1E78F23A" w14:textId="77777777" w:rsidR="00227F82" w:rsidRDefault="00227F82" w:rsidP="00227F82">
      <w:pPr>
        <w:rPr>
          <w:sz w:val="32"/>
          <w:szCs w:val="32"/>
        </w:rPr>
      </w:pPr>
      <w:r>
        <w:rPr>
          <w:sz w:val="32"/>
          <w:szCs w:val="32"/>
        </w:rPr>
        <w:t>Original investment by each owner</w:t>
      </w:r>
      <w:r w:rsidR="00B97ED6">
        <w:rPr>
          <w:sz w:val="32"/>
          <w:szCs w:val="32"/>
        </w:rPr>
        <w:t xml:space="preserve"> at start of business.</w:t>
      </w:r>
    </w:p>
    <w:p w14:paraId="20F14AF4" w14:textId="77777777" w:rsidR="00227F82" w:rsidRDefault="00227F82" w:rsidP="00227F82">
      <w:pPr>
        <w:rPr>
          <w:sz w:val="32"/>
          <w:szCs w:val="32"/>
        </w:rPr>
      </w:pPr>
      <w:r>
        <w:rPr>
          <w:sz w:val="32"/>
          <w:szCs w:val="32"/>
        </w:rPr>
        <w:t>Any new equipment or dep</w:t>
      </w:r>
      <w:r w:rsidR="00B97ED6">
        <w:rPr>
          <w:sz w:val="32"/>
          <w:szCs w:val="32"/>
        </w:rPr>
        <w:t>reciable items purchased in 2016</w:t>
      </w:r>
      <w:r>
        <w:rPr>
          <w:sz w:val="32"/>
          <w:szCs w:val="32"/>
        </w:rPr>
        <w:t>: when purchased, cost and description of the item.</w:t>
      </w:r>
    </w:p>
    <w:p w14:paraId="63D528BD" w14:textId="77777777" w:rsidR="00227F82" w:rsidRDefault="00227F82" w:rsidP="00227F82">
      <w:pPr>
        <w:rPr>
          <w:sz w:val="32"/>
          <w:szCs w:val="32"/>
        </w:rPr>
      </w:pPr>
      <w:r>
        <w:rPr>
          <w:sz w:val="32"/>
          <w:szCs w:val="32"/>
        </w:rPr>
        <w:t>Sales tax paid: as a separate item</w:t>
      </w:r>
    </w:p>
    <w:p w14:paraId="0388BA0C" w14:textId="77777777" w:rsidR="00227F82" w:rsidRDefault="00227F82" w:rsidP="00227F82">
      <w:pPr>
        <w:rPr>
          <w:sz w:val="32"/>
          <w:szCs w:val="32"/>
        </w:rPr>
      </w:pPr>
      <w:r>
        <w:rPr>
          <w:sz w:val="32"/>
          <w:szCs w:val="32"/>
        </w:rPr>
        <w:t>Re</w:t>
      </w:r>
      <w:r w:rsidR="00B97ED6">
        <w:rPr>
          <w:sz w:val="32"/>
          <w:szCs w:val="32"/>
        </w:rPr>
        <w:t xml:space="preserve">nt paid: </w:t>
      </w:r>
    </w:p>
    <w:p w14:paraId="2F561A9A" w14:textId="77777777" w:rsidR="00227F82" w:rsidRDefault="00F64232" w:rsidP="00227F82">
      <w:pPr>
        <w:rPr>
          <w:sz w:val="32"/>
          <w:szCs w:val="32"/>
        </w:rPr>
      </w:pPr>
      <w:r>
        <w:rPr>
          <w:sz w:val="32"/>
          <w:szCs w:val="32"/>
        </w:rPr>
        <w:t>Bank balance on 1/1/15 and 12/31/15</w:t>
      </w:r>
    </w:p>
    <w:p w14:paraId="15476149" w14:textId="77777777" w:rsidR="0068793B" w:rsidRDefault="0068793B" w:rsidP="00227F82">
      <w:pPr>
        <w:rPr>
          <w:sz w:val="32"/>
          <w:szCs w:val="32"/>
        </w:rPr>
      </w:pPr>
      <w:r>
        <w:rPr>
          <w:sz w:val="32"/>
          <w:szCs w:val="32"/>
        </w:rPr>
        <w:t xml:space="preserve">For new customers, a copy of last year’s taxes. </w:t>
      </w:r>
    </w:p>
    <w:p w14:paraId="6E6BF11A" w14:textId="77777777" w:rsidR="00227F82" w:rsidRDefault="00227F82" w:rsidP="00227F82">
      <w:pPr>
        <w:rPr>
          <w:sz w:val="32"/>
          <w:szCs w:val="32"/>
        </w:rPr>
      </w:pPr>
    </w:p>
    <w:p w14:paraId="3E0D6C81" w14:textId="77777777" w:rsidR="00227F82" w:rsidRDefault="00227F82" w:rsidP="00227F82">
      <w:pPr>
        <w:rPr>
          <w:sz w:val="32"/>
          <w:szCs w:val="32"/>
        </w:rPr>
      </w:pPr>
    </w:p>
    <w:p w14:paraId="240866A9" w14:textId="7054D9EF" w:rsidR="00227F82" w:rsidRDefault="00227F82" w:rsidP="00227F82">
      <w:pPr>
        <w:rPr>
          <w:sz w:val="32"/>
          <w:szCs w:val="32"/>
        </w:rPr>
      </w:pPr>
      <w:r>
        <w:rPr>
          <w:sz w:val="32"/>
          <w:szCs w:val="32"/>
        </w:rPr>
        <w:t>If you run across anything you have a question about, just let</w:t>
      </w:r>
      <w:r w:rsidR="00874E58">
        <w:rPr>
          <w:sz w:val="32"/>
          <w:szCs w:val="32"/>
        </w:rPr>
        <w:t xml:space="preserve"> us</w:t>
      </w:r>
      <w:bookmarkStart w:id="0" w:name="_GoBack"/>
      <w:bookmarkEnd w:id="0"/>
      <w:r>
        <w:rPr>
          <w:sz w:val="32"/>
          <w:szCs w:val="32"/>
        </w:rPr>
        <w:t xml:space="preserve"> know.</w:t>
      </w:r>
    </w:p>
    <w:p w14:paraId="7157140B" w14:textId="77777777" w:rsidR="00227F82" w:rsidRDefault="00227F82" w:rsidP="00227F82">
      <w:pPr>
        <w:rPr>
          <w:sz w:val="32"/>
          <w:szCs w:val="32"/>
        </w:rPr>
      </w:pPr>
    </w:p>
    <w:p w14:paraId="34A8E21B" w14:textId="77777777" w:rsidR="00227F82" w:rsidRDefault="00227F82" w:rsidP="00227F82">
      <w:pPr>
        <w:rPr>
          <w:sz w:val="32"/>
          <w:szCs w:val="32"/>
        </w:rPr>
      </w:pPr>
    </w:p>
    <w:p w14:paraId="4DF7063E" w14:textId="77777777" w:rsidR="00227F82" w:rsidRPr="00227F82" w:rsidRDefault="00227F82" w:rsidP="00227F82">
      <w:pPr>
        <w:rPr>
          <w:sz w:val="32"/>
          <w:szCs w:val="32"/>
        </w:rPr>
      </w:pPr>
    </w:p>
    <w:sectPr w:rsidR="00227F82" w:rsidRPr="00227F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tDQyNDc2tTQyMTdU0lEKTi0uzszPAykwrQUAOlBNlSwAAAA="/>
  </w:docVars>
  <w:rsids>
    <w:rsidRoot w:val="00227F82"/>
    <w:rsid w:val="00227F82"/>
    <w:rsid w:val="0068793B"/>
    <w:rsid w:val="00874E58"/>
    <w:rsid w:val="00B23B74"/>
    <w:rsid w:val="00B97ED6"/>
    <w:rsid w:val="00F64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77BAF"/>
  <w15:chartTrackingRefBased/>
  <w15:docId w15:val="{5124B444-EBC6-49C3-92B3-47C89426B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7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F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anscom</dc:creator>
  <cp:keywords/>
  <dc:description/>
  <cp:lastModifiedBy>Michael Hanscom</cp:lastModifiedBy>
  <cp:revision>2</cp:revision>
  <cp:lastPrinted>2016-02-11T14:42:00Z</cp:lastPrinted>
  <dcterms:created xsi:type="dcterms:W3CDTF">2018-11-14T16:48:00Z</dcterms:created>
  <dcterms:modified xsi:type="dcterms:W3CDTF">2018-11-14T16:48:00Z</dcterms:modified>
</cp:coreProperties>
</file>